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156298" w:rsidR="0010594D" w:rsidP="00156298" w:rsidRDefault="0010594D" w14:paraId="36D454E3" w14:textId="0C63C28C">
      <w:pPr>
        <w:jc w:val="center"/>
        <w:rPr>
          <w:b/>
          <w:bCs/>
          <w:color w:val="005E86"/>
          <w:sz w:val="18"/>
          <w:szCs w:val="18"/>
        </w:rPr>
      </w:pPr>
    </w:p>
    <w:tbl>
      <w:tblPr>
        <w:tblStyle w:val="TableGrid"/>
        <w:tblW w:w="9929" w:type="dxa"/>
        <w:tblInd w:w="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3402"/>
        <w:gridCol w:w="2977"/>
      </w:tblGrid>
      <w:tr w:rsidR="00156298" w:rsidTr="2F33DA0D" w14:paraId="720429F4" w14:textId="77777777">
        <w:tc>
          <w:tcPr>
            <w:tcW w:w="3550" w:type="dxa"/>
            <w:tcMar/>
          </w:tcPr>
          <w:p w:rsidR="00156298" w:rsidP="00BA6F1E" w:rsidRDefault="00156298" w14:paraId="6C23B61D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24CA7BB0" wp14:editId="06F7E72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Mar/>
            <w:vAlign w:val="bottom"/>
          </w:tcPr>
          <w:p w:rsidR="00156298" w:rsidP="00156298" w:rsidRDefault="001913B4" w14:paraId="7C8FF341" w14:textId="6A72229B">
            <w:pPr>
              <w:pStyle w:val="Header"/>
              <w:jc w:val="center"/>
            </w:pPr>
            <w:r w:rsidRPr="2F33DA0D" w:rsidR="001913B4">
              <w:rPr>
                <w:b w:val="1"/>
                <w:bCs w:val="1"/>
                <w:color w:val="005E86"/>
                <w:sz w:val="32"/>
                <w:szCs w:val="32"/>
              </w:rPr>
              <w:t>WHSMP09 – FOR – 0</w:t>
            </w:r>
            <w:r w:rsidRPr="2F33DA0D" w:rsidR="6F994E2D">
              <w:rPr>
                <w:b w:val="1"/>
                <w:bCs w:val="1"/>
                <w:color w:val="005E86"/>
                <w:sz w:val="32"/>
                <w:szCs w:val="32"/>
              </w:rPr>
              <w:t>4</w:t>
            </w:r>
            <w:r w:rsidRPr="2F33DA0D" w:rsidR="001913B4">
              <w:rPr>
                <w:b w:val="1"/>
                <w:bCs w:val="1"/>
                <w:color w:val="005E86"/>
                <w:sz w:val="32"/>
                <w:szCs w:val="32"/>
              </w:rPr>
              <w:t xml:space="preserve">         </w:t>
            </w:r>
            <w:r w:rsidRPr="2F33DA0D" w:rsidR="007740B4">
              <w:rPr>
                <w:b w:val="1"/>
                <w:bCs w:val="1"/>
                <w:color w:val="005E86"/>
                <w:sz w:val="40"/>
                <w:szCs w:val="40"/>
              </w:rPr>
              <w:t>Excavation</w:t>
            </w:r>
            <w:r w:rsidRPr="2F33DA0D" w:rsidR="00156298">
              <w:rPr>
                <w:b w:val="1"/>
                <w:bCs w:val="1"/>
                <w:color w:val="005E86"/>
                <w:sz w:val="40"/>
                <w:szCs w:val="40"/>
              </w:rPr>
              <w:t xml:space="preserve"> Permit</w:t>
            </w:r>
          </w:p>
        </w:tc>
        <w:tc>
          <w:tcPr>
            <w:tcW w:w="2977" w:type="dxa"/>
            <w:tcMar/>
            <w:vAlign w:val="center"/>
          </w:tcPr>
          <w:p w:rsidRPr="004B11B6" w:rsidR="00156298" w:rsidP="00BA6F1E" w:rsidRDefault="00156298" w14:paraId="0EDA9148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750740" w:rsidR="00156298" w:rsidP="00CD273F" w:rsidRDefault="00156298" w14:paraId="0DAF9CBF" w14:textId="251D127F">
      <w:pPr>
        <w:spacing w:after="120"/>
        <w:rPr>
          <w:sz w:val="14"/>
          <w:szCs w:val="14"/>
        </w:rPr>
      </w:pPr>
    </w:p>
    <w:p w:rsidRPr="00CD273F" w:rsidR="00156298" w:rsidP="00156298" w:rsidRDefault="00156298" w14:paraId="0B199286" w14:textId="77777777">
      <w:pPr>
        <w:pStyle w:val="BodyText"/>
        <w:ind w:left="918" w:right="884"/>
        <w:jc w:val="center"/>
        <w:rPr>
          <w:sz w:val="4"/>
          <w:szCs w:val="4"/>
        </w:rPr>
      </w:pPr>
    </w:p>
    <w:p w:rsidR="00156298" w:rsidP="00262F54" w:rsidRDefault="007740B4" w14:paraId="561B2A3F" w14:textId="29A9F398">
      <w:pPr>
        <w:pStyle w:val="BodyText"/>
        <w:spacing w:after="140"/>
        <w:ind w:left="142" w:right="-2"/>
        <w:jc w:val="center"/>
      </w:pPr>
      <w:r>
        <w:t xml:space="preserve">Excavation </w:t>
      </w:r>
      <w:r w:rsidR="00750740">
        <w:t xml:space="preserve">Permits MUST be completed by SCU staff or contractors </w:t>
      </w:r>
      <w:r w:rsidR="004B11B6">
        <w:t>scheduled</w:t>
      </w:r>
      <w:r w:rsidR="00750740">
        <w:t xml:space="preserve"> to undertake </w:t>
      </w:r>
      <w:r>
        <w:t>any excavation or earthmoving</w:t>
      </w:r>
      <w:r w:rsidR="00750740">
        <w:t xml:space="preserve"> on university property.</w:t>
      </w:r>
      <w:r>
        <w:t xml:space="preserve"> This work must consider and compliment the overhanging and underground services.</w:t>
      </w:r>
      <w:r w:rsidR="00750740">
        <w:t xml:space="preserve"> </w:t>
      </w:r>
      <w:r w:rsidR="00156298">
        <w:t xml:space="preserve">All </w:t>
      </w:r>
      <w:r w:rsidR="00750740">
        <w:t>permits must be in line with WH</w:t>
      </w:r>
      <w:r w:rsidR="00156298">
        <w:t xml:space="preserve">S legislative requirements </w:t>
      </w:r>
      <w:r w:rsidR="00750740">
        <w:t xml:space="preserve">and approved by an authorised Permit Issuer. </w:t>
      </w:r>
    </w:p>
    <w:p w:rsidR="00156298" w:rsidP="00CD273F" w:rsidRDefault="00156298" w14:paraId="366CB0D1" w14:textId="6D5CEC25">
      <w:pPr>
        <w:pStyle w:val="BodyText"/>
        <w:spacing w:before="40" w:after="60"/>
        <w:ind w:left="-425" w:right="-448"/>
        <w:jc w:val="center"/>
        <w:rPr>
          <w:i/>
          <w:iCs/>
          <w:color w:val="FF0000"/>
          <w:sz w:val="16"/>
          <w:szCs w:val="16"/>
        </w:rPr>
      </w:pPr>
      <w:r w:rsidRPr="0019057D">
        <w:rPr>
          <w:i/>
          <w:iCs/>
          <w:color w:val="FF0000"/>
          <w:sz w:val="16"/>
          <w:szCs w:val="16"/>
        </w:rPr>
        <w:t>ALL WORK IS TO CEASE ON THE SOUNDING OR RAISING OF A FIRE OR OTHER EMERGENCY ALARM</w:t>
      </w:r>
    </w:p>
    <w:tbl>
      <w:tblPr>
        <w:tblW w:w="10915" w:type="dxa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12" w:space="0"/>
          <w:insideV w:val="single" w:color="000000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2680"/>
        <w:gridCol w:w="583"/>
        <w:gridCol w:w="996"/>
        <w:gridCol w:w="1147"/>
        <w:gridCol w:w="266"/>
        <w:gridCol w:w="460"/>
        <w:gridCol w:w="107"/>
        <w:gridCol w:w="709"/>
        <w:gridCol w:w="2549"/>
        <w:gridCol w:w="715"/>
      </w:tblGrid>
      <w:tr w:rsidR="00CD273F" w:rsidTr="00CD273F" w14:paraId="65E1F9DC" w14:textId="77777777">
        <w:trPr>
          <w:trHeight w:val="340"/>
        </w:trPr>
        <w:tc>
          <w:tcPr>
            <w:tcW w:w="694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:rsidRPr="0019057D" w:rsidR="00CD273F" w:rsidP="00AF5F0C" w:rsidRDefault="00CD273F" w14:paraId="39122C2D" w14:textId="77777777">
            <w:pPr>
              <w:pStyle w:val="TableParagraph"/>
              <w:spacing w:before="73"/>
              <w:ind w:left="110"/>
              <w:rPr>
                <w:rFonts w:ascii="Arial"/>
                <w:b/>
                <w:color w:val="FFFFFF" w:themeColor="background1"/>
                <w:sz w:val="18"/>
              </w:rPr>
            </w:pPr>
            <w:r w:rsidRPr="0019057D">
              <w:rPr>
                <w:rFonts w:ascii="Arial"/>
                <w:b/>
                <w:color w:val="FFFFFF" w:themeColor="background1"/>
                <w:sz w:val="18"/>
              </w:rPr>
              <w:t>PERMIT DETAILS</w:t>
            </w:r>
          </w:p>
        </w:tc>
        <w:tc>
          <w:tcPr>
            <w:tcW w:w="39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:rsidRPr="0019057D" w:rsidR="00CD273F" w:rsidP="00AF5F0C" w:rsidRDefault="00CD273F" w14:paraId="09358953" w14:textId="77777777">
            <w:pPr>
              <w:pStyle w:val="TableParagraph"/>
              <w:spacing w:before="73"/>
              <w:rPr>
                <w:rFonts w:ascii="Arial"/>
                <w:b/>
                <w:color w:val="FFFFFF" w:themeColor="background1"/>
                <w:sz w:val="18"/>
              </w:rPr>
            </w:pPr>
          </w:p>
        </w:tc>
      </w:tr>
      <w:tr w:rsidR="00CD273F" w:rsidTr="00CD273F" w14:paraId="237D8003" w14:textId="77777777">
        <w:trPr>
          <w:cantSplit/>
          <w:trHeight w:val="510"/>
        </w:trPr>
        <w:tc>
          <w:tcPr>
            <w:tcW w:w="703" w:type="dxa"/>
            <w:vMerge w:val="restar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  <w:vAlign w:val="center"/>
          </w:tcPr>
          <w:p w:rsidR="00CD273F" w:rsidP="00AF5F0C" w:rsidRDefault="00CD273F" w14:paraId="293B5C6B" w14:textId="77777777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MIT HOLDER</w:t>
            </w:r>
          </w:p>
        </w:tc>
        <w:tc>
          <w:tcPr>
            <w:tcW w:w="5672" w:type="dxa"/>
            <w:gridSpan w:val="5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vAlign w:val="center"/>
          </w:tcPr>
          <w:p w:rsidRPr="004B11B6" w:rsidR="00CD273F" w:rsidP="00AF5F0C" w:rsidRDefault="00CD273F" w14:paraId="65553322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Permit is</w:t>
            </w:r>
            <w:r w:rsidRPr="004B11B6">
              <w:rPr>
                <w:rFonts w:ascii="Arial"/>
                <w:b/>
                <w:bCs/>
                <w:spacing w:val="-2"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>Valid</w:t>
            </w:r>
            <w:r w:rsidRPr="004B11B6">
              <w:rPr>
                <w:rFonts w:ascii="Arial"/>
                <w:b/>
                <w:bCs/>
                <w:spacing w:val="1"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 xml:space="preserve">from:                     </w:t>
            </w:r>
          </w:p>
        </w:tc>
        <w:tc>
          <w:tcPr>
            <w:tcW w:w="4540" w:type="dxa"/>
            <w:gridSpan w:val="5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vAlign w:val="center"/>
          </w:tcPr>
          <w:p w:rsidRPr="004B11B6" w:rsidR="00CD273F" w:rsidP="00AF5F0C" w:rsidRDefault="00CD273F" w14:paraId="10979D62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 Until:</w:t>
            </w:r>
          </w:p>
        </w:tc>
      </w:tr>
      <w:tr w:rsidR="00CD273F" w:rsidTr="00CD273F" w14:paraId="5FD55F2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20A4AA8A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672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750740" w:rsidR="00CD273F" w:rsidP="00AF5F0C" w:rsidRDefault="00CD273F" w14:paraId="682F337E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Permit Holder</w:t>
            </w:r>
            <w:r w:rsidRPr="004B11B6">
              <w:rPr>
                <w:rFonts w:ascii="Arial"/>
                <w:b/>
                <w:bCs/>
                <w:sz w:val="18"/>
              </w:rPr>
              <w:t>:</w:t>
            </w:r>
            <w:r>
              <w:rPr>
                <w:rFonts w:ascii="Arial"/>
                <w:sz w:val="18"/>
              </w:rPr>
              <w:t xml:space="preserve">                </w:t>
            </w:r>
            <w:r w:rsidRPr="0037728E">
              <w:rPr>
                <w:rFonts w:ascii="Arial"/>
                <w:sz w:val="16"/>
                <w:szCs w:val="20"/>
              </w:rPr>
              <w:t xml:space="preserve">Staff       </w:t>
            </w:r>
            <w:r>
              <w:rPr>
                <w:rFonts w:ascii="Arial"/>
                <w:sz w:val="16"/>
                <w:szCs w:val="20"/>
              </w:rPr>
              <w:t xml:space="preserve">  </w:t>
            </w:r>
            <w:r w:rsidRPr="0037728E">
              <w:rPr>
                <w:rFonts w:ascii="Arial"/>
                <w:sz w:val="16"/>
                <w:szCs w:val="20"/>
              </w:rPr>
              <w:t xml:space="preserve">              Contractor       </w:t>
            </w:r>
            <w:r>
              <w:rPr>
                <w:rFonts w:ascii="Arial"/>
                <w:sz w:val="18"/>
              </w:rPr>
              <w:t xml:space="preserve">   </w:t>
            </w:r>
          </w:p>
        </w:tc>
        <w:tc>
          <w:tcPr>
            <w:tcW w:w="4540" w:type="dxa"/>
            <w:gridSpan w:val="5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750740" w:rsidR="00CD273F" w:rsidP="00AF5F0C" w:rsidRDefault="00CD273F" w14:paraId="75D74DEC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 xml:space="preserve"> </w:t>
            </w:r>
            <w:r w:rsidRPr="00A50A2D">
              <w:rPr>
                <w:rFonts w:ascii="Arial"/>
                <w:b/>
                <w:bCs/>
                <w:sz w:val="18"/>
              </w:rPr>
              <w:t>Company Name:</w:t>
            </w:r>
          </w:p>
        </w:tc>
      </w:tr>
      <w:tr w:rsidR="00CD273F" w:rsidTr="00CD273F" w14:paraId="65E3B36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17B138B6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672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04D95F29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Worker Name:</w:t>
            </w:r>
          </w:p>
        </w:tc>
        <w:tc>
          <w:tcPr>
            <w:tcW w:w="4540" w:type="dxa"/>
            <w:gridSpan w:val="5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22244E7C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Mobile:</w:t>
            </w:r>
          </w:p>
        </w:tc>
      </w:tr>
      <w:tr w:rsidR="00CD273F" w:rsidTr="00CD273F" w14:paraId="30156CCA" w14:textId="77777777">
        <w:trPr>
          <w:cantSplit/>
          <w:trHeight w:val="56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6B674844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212" w:type="dxa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</w:tcPr>
          <w:p w:rsidRPr="004B11B6" w:rsidR="00CD273F" w:rsidP="00AF5F0C" w:rsidRDefault="00CD273F" w14:paraId="744C5994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Description of Works: </w:t>
            </w:r>
          </w:p>
        </w:tc>
      </w:tr>
      <w:tr w:rsidR="00CD273F" w:rsidTr="00CD273F" w14:paraId="455C385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40FB5C1F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212" w:type="dxa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F2F2F2" w:themeFill="background1" w:themeFillShade="F2"/>
          </w:tcPr>
          <w:p w:rsidRPr="004B11B6" w:rsidR="00CD273F" w:rsidP="00AF5F0C" w:rsidRDefault="00CD273F" w14:paraId="0609E9D5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Location of Works:</w:t>
            </w:r>
          </w:p>
        </w:tc>
      </w:tr>
      <w:tr w:rsidR="00CD273F" w:rsidTr="00CD273F" w14:paraId="5416229C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DE94E25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259" w:type="dxa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7A67CFA8" w14:textId="0C170A91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Maximum Depth:              </w:t>
            </w:r>
            <w:r w:rsidRPr="0037728E">
              <w:rPr>
                <w:rFonts w:ascii="Arial"/>
                <w:b/>
                <w:bCs/>
                <w:sz w:val="18"/>
              </w:rPr>
              <w:t xml:space="preserve"> </w:t>
            </w:r>
            <w:r>
              <w:rPr>
                <w:rFonts w:ascii="Arial"/>
                <w:b/>
                <w:bCs/>
                <w:sz w:val="18"/>
              </w:rPr>
              <w:t xml:space="preserve">                              </w:t>
            </w:r>
            <w:r w:rsidRPr="0037728E">
              <w:rPr>
                <w:rFonts w:ascii="Arial"/>
                <w:b/>
                <w:bCs/>
                <w:sz w:val="18"/>
              </w:rPr>
              <w:t xml:space="preserve"> </w:t>
            </w:r>
            <w:r w:rsidRPr="0037728E">
              <w:rPr>
                <w:rFonts w:ascii="Arial"/>
                <w:sz w:val="18"/>
              </w:rPr>
              <w:t>m</w:t>
            </w:r>
          </w:p>
        </w:tc>
        <w:tc>
          <w:tcPr>
            <w:tcW w:w="5953" w:type="dxa"/>
            <w:gridSpan w:val="7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7B9667B9" w14:textId="3FBB3618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Public/Private services nearby?                  </w:t>
            </w:r>
            <w:r w:rsidRPr="00CD273F">
              <w:rPr>
                <w:rFonts w:ascii="Arial"/>
                <w:sz w:val="18"/>
              </w:rPr>
              <w:t xml:space="preserve">Yes         </w:t>
            </w:r>
            <w:r>
              <w:rPr>
                <w:rFonts w:ascii="Arial"/>
                <w:sz w:val="18"/>
              </w:rPr>
              <w:t xml:space="preserve">    </w:t>
            </w:r>
            <w:r w:rsidRPr="00CD273F">
              <w:rPr>
                <w:rFonts w:ascii="Arial"/>
                <w:sz w:val="18"/>
              </w:rPr>
              <w:t xml:space="preserve">    No</w:t>
            </w:r>
          </w:p>
        </w:tc>
      </w:tr>
      <w:tr w:rsidR="00CD273F" w:rsidTr="00CD273F" w14:paraId="2CEC2683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03AA4FE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259" w:type="dxa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="00CD273F" w:rsidP="00AF5F0C" w:rsidRDefault="00CD273F" w14:paraId="14D89AD0" w14:textId="6AFD19F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Distance from services:                                  </w:t>
            </w:r>
            <w:r w:rsidRPr="0037728E">
              <w:rPr>
                <w:rFonts w:ascii="Arial"/>
                <w:sz w:val="18"/>
              </w:rPr>
              <w:t>m</w:t>
            </w:r>
          </w:p>
        </w:tc>
        <w:tc>
          <w:tcPr>
            <w:tcW w:w="5953" w:type="dxa"/>
            <w:gridSpan w:val="7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="00CD273F" w:rsidP="00AF5F0C" w:rsidRDefault="00CD273F" w14:paraId="54B7DED3" w14:textId="73104F26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Dial Before Digging:                                                       </w:t>
            </w:r>
            <w:r>
              <w:rPr>
                <w:rFonts w:ascii="Arial"/>
                <w:sz w:val="18"/>
              </w:rPr>
              <w:t>Y</w:t>
            </w:r>
            <w:r w:rsidRPr="00CD273F">
              <w:rPr>
                <w:rFonts w:ascii="Arial"/>
                <w:sz w:val="18"/>
              </w:rPr>
              <w:t xml:space="preserve">es </w:t>
            </w:r>
            <w:r>
              <w:rPr>
                <w:rFonts w:ascii="Arial"/>
                <w:sz w:val="18"/>
              </w:rPr>
              <w:t>M</w:t>
            </w:r>
            <w:r w:rsidRPr="00CD273F">
              <w:rPr>
                <w:rFonts w:ascii="Arial"/>
                <w:sz w:val="18"/>
              </w:rPr>
              <w:t>andatory</w:t>
            </w:r>
          </w:p>
        </w:tc>
      </w:tr>
      <w:tr w:rsidR="00CD273F" w:rsidTr="00CD273F" w14:paraId="7157EA0B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A8E2B9B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259" w:type="dxa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="00CD273F" w:rsidP="00AF5F0C" w:rsidRDefault="00CD273F" w14:paraId="3B2BC61B" w14:textId="362E578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Consultant approval?               </w:t>
            </w:r>
            <w:r w:rsidRPr="00CD273F">
              <w:rPr>
                <w:rFonts w:ascii="Arial"/>
                <w:sz w:val="18"/>
              </w:rPr>
              <w:t>Yes</w:t>
            </w:r>
            <w:r w:rsidRPr="0037728E">
              <w:rPr>
                <w:rFonts w:ascii="Arial"/>
                <w:sz w:val="16"/>
                <w:szCs w:val="20"/>
              </w:rPr>
              <w:t xml:space="preserve">  </w:t>
            </w:r>
            <w:r>
              <w:rPr>
                <w:rFonts w:ascii="Arial"/>
                <w:sz w:val="16"/>
                <w:szCs w:val="20"/>
              </w:rPr>
              <w:t xml:space="preserve">        </w:t>
            </w:r>
            <w:r w:rsidRPr="0037728E">
              <w:rPr>
                <w:rFonts w:ascii="Arial"/>
                <w:sz w:val="16"/>
                <w:szCs w:val="20"/>
              </w:rPr>
              <w:t xml:space="preserve"> </w:t>
            </w:r>
            <w:r>
              <w:rPr>
                <w:rFonts w:ascii="Arial"/>
                <w:sz w:val="16"/>
                <w:szCs w:val="20"/>
              </w:rPr>
              <w:t xml:space="preserve"> </w:t>
            </w:r>
            <w:r w:rsidRPr="0037728E">
              <w:rPr>
                <w:rFonts w:ascii="Arial"/>
                <w:sz w:val="16"/>
                <w:szCs w:val="20"/>
              </w:rPr>
              <w:t xml:space="preserve"> </w:t>
            </w:r>
            <w:r>
              <w:rPr>
                <w:rFonts w:ascii="Arial"/>
                <w:sz w:val="16"/>
                <w:szCs w:val="20"/>
              </w:rPr>
              <w:t xml:space="preserve">  </w:t>
            </w:r>
            <w:r w:rsidRPr="0037728E">
              <w:rPr>
                <w:rFonts w:ascii="Arial"/>
                <w:sz w:val="16"/>
                <w:szCs w:val="20"/>
              </w:rPr>
              <w:t xml:space="preserve">   </w:t>
            </w:r>
            <w:r w:rsidRPr="00CD273F">
              <w:rPr>
                <w:rFonts w:ascii="Arial"/>
                <w:sz w:val="18"/>
              </w:rPr>
              <w:t>No</w:t>
            </w:r>
          </w:p>
        </w:tc>
        <w:tc>
          <w:tcPr>
            <w:tcW w:w="5953" w:type="dxa"/>
            <w:gridSpan w:val="7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="00CD273F" w:rsidP="00AF5F0C" w:rsidRDefault="00CD273F" w14:paraId="195BC9C3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Consultant Name: </w:t>
            </w:r>
          </w:p>
        </w:tc>
      </w:tr>
      <w:tr w:rsidR="00CD273F" w:rsidTr="00CD273F" w14:paraId="612CB7EC" w14:textId="77777777">
        <w:trPr>
          <w:cantSplit/>
          <w:trHeight w:val="393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54BAAEA4" w14:textId="77777777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18CAB328" w14:textId="7777777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restart Review</w:t>
            </w:r>
          </w:p>
        </w:tc>
        <w:tc>
          <w:tcPr>
            <w:tcW w:w="715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D9E2F3" w:themeColor="accent1" w:themeTint="33" w:sz="12" w:space="0"/>
            </w:tcBorders>
            <w:shd w:val="clear" w:color="auto" w:fill="BDD6EE"/>
            <w:vAlign w:val="center"/>
          </w:tcPr>
          <w:p w:rsidR="00CD273F" w:rsidP="00AF5F0C" w:rsidRDefault="00CD273F" w14:paraId="3347B663" w14:textId="77777777">
            <w:pPr>
              <w:pStyle w:val="TableParagraph"/>
              <w:ind w:left="11"/>
              <w:jc w:val="center"/>
              <w:rPr>
                <w:rFonts w:ascii="Arial"/>
                <w:b/>
                <w:sz w:val="18"/>
              </w:rPr>
            </w:pPr>
            <w:r w:rsidRPr="0049228C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CD273F" w:rsidTr="00CD273F" w14:paraId="5E008E21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0B98CF46" w14:textId="77777777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0054718C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Excavation works carefully designed with plan/sketch approved by SCU?</w:t>
            </w:r>
          </w:p>
        </w:tc>
        <w:tc>
          <w:tcPr>
            <w:tcW w:w="715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</w:tcPr>
          <w:p w:rsidR="00CD273F" w:rsidP="00AF5F0C" w:rsidRDefault="00CD273F" w14:paraId="4294B56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D273F" w:rsidTr="00CD273F" w14:paraId="06C20CF3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5659826C" w14:textId="77777777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42ED3B6E" w14:textId="0C9BE01C">
            <w:pPr>
              <w:pStyle w:val="TableParagraph"/>
              <w:spacing w:before="53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 xml:space="preserve">Pre-start meeting with SCU </w:t>
            </w:r>
            <w:r w:rsidR="00A557C9">
              <w:rPr>
                <w:rFonts w:ascii="Arial"/>
                <w:sz w:val="18"/>
                <w:szCs w:val="18"/>
              </w:rPr>
              <w:t>PS Representative</w:t>
            </w:r>
            <w:r w:rsidRPr="0049228C">
              <w:rPr>
                <w:rFonts w:ascii="Arial"/>
                <w:sz w:val="18"/>
                <w:szCs w:val="18"/>
              </w:rPr>
              <w:t xml:space="preserve"> completed?</w:t>
            </w:r>
          </w:p>
        </w:tc>
        <w:tc>
          <w:tcPr>
            <w:tcW w:w="715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</w:tcPr>
          <w:p w:rsidR="00CD273F" w:rsidP="00AF5F0C" w:rsidRDefault="00CD273F" w14:paraId="220DCEC4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D273F" w:rsidTr="00CD273F" w14:paraId="3B5AA4CF" w14:textId="77777777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5D776E4A" w14:textId="77777777">
            <w:pPr>
              <w:pStyle w:val="TableParagraph"/>
              <w:ind w:left="1369"/>
              <w:rPr>
                <w:rFonts w:ascii="Arial"/>
                <w:b/>
                <w:sz w:val="18"/>
              </w:rPr>
            </w:pPr>
          </w:p>
        </w:tc>
        <w:tc>
          <w:tcPr>
            <w:tcW w:w="5406" w:type="dxa"/>
            <w:gridSpan w:val="4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2A75D1" w:rsidR="00CD273F" w:rsidP="00AF5F0C" w:rsidRDefault="00CD273F" w14:paraId="49CEE692" w14:textId="7777777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Mandatory Safety Check</w:t>
            </w:r>
          </w:p>
        </w:tc>
        <w:tc>
          <w:tcPr>
            <w:tcW w:w="726" w:type="dxa"/>
            <w:gridSpan w:val="2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2A75D1" w:rsidR="00CD273F" w:rsidP="00AF5F0C" w:rsidRDefault="00CD273F" w14:paraId="21705924" w14:textId="77777777">
            <w:pPr>
              <w:pStyle w:val="TableParagraph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  <w:tc>
          <w:tcPr>
            <w:tcW w:w="4080" w:type="dxa"/>
            <w:gridSpan w:val="4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2A75D1" w:rsidR="00CD273F" w:rsidP="00AF5F0C" w:rsidRDefault="00CD273F" w14:paraId="6E187558" w14:textId="77777777">
            <w:pPr>
              <w:spacing w:after="0"/>
              <w:rPr>
                <w:rFonts w:ascii="Arial" w:hAnsi="Calibri" w:eastAsia="Calibri" w:cs="Calibri"/>
                <w:b/>
                <w:sz w:val="16"/>
                <w:szCs w:val="20"/>
                <w:lang w:eastAsia="en-AU" w:bidi="en-AU"/>
              </w:rPr>
            </w:pPr>
            <w:r>
              <w:rPr>
                <w:rFonts w:ascii="Arial"/>
                <w:b/>
                <w:sz w:val="16"/>
                <w:szCs w:val="20"/>
              </w:rPr>
              <w:t xml:space="preserve">  Comments</w:t>
            </w:r>
          </w:p>
        </w:tc>
      </w:tr>
      <w:tr w:rsidR="00CD273F" w:rsidTr="00CD273F" w14:paraId="65AED9EA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1F716C2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5406" w:type="dxa"/>
            <w:gridSpan w:val="4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Pr="0049228C" w:rsidR="00CD273F" w:rsidP="00AF5F0C" w:rsidRDefault="00CD273F" w14:paraId="5D4EA433" w14:textId="77777777">
            <w:pPr>
              <w:pStyle w:val="TableParagraph"/>
              <w:ind w:left="141"/>
              <w:rPr>
                <w:rFonts w:ascii="Times New Roman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SWMS and RA in place, understood by all and submitted to SCU</w:t>
            </w:r>
          </w:p>
        </w:tc>
        <w:tc>
          <w:tcPr>
            <w:tcW w:w="726" w:type="dxa"/>
            <w:gridSpan w:val="2"/>
            <w:tcBorders>
              <w:top w:val="single" w:color="808080" w:themeColor="background1" w:themeShade="80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="00CD273F" w:rsidP="00AF5F0C" w:rsidRDefault="00CD273F" w14:paraId="2CFE33C9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4080" w:type="dxa"/>
            <w:gridSpan w:val="4"/>
            <w:tcBorders>
              <w:top w:val="single" w:color="808080" w:themeColor="background1" w:themeShade="80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2F157824" w14:textId="77777777">
            <w:pPr>
              <w:pStyle w:val="TableParagraph"/>
              <w:ind w:left="190" w:hanging="53"/>
              <w:rPr>
                <w:rFonts w:ascii="Times New Roman"/>
                <w:sz w:val="18"/>
              </w:rPr>
            </w:pPr>
          </w:p>
        </w:tc>
      </w:tr>
      <w:tr w:rsidR="00CD273F" w:rsidTr="00CD273F" w14:paraId="630B3E95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FEAC1DE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5406" w:type="dxa"/>
            <w:gridSpan w:val="4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Pr="0049228C" w:rsidR="00CD273F" w:rsidP="00AF5F0C" w:rsidRDefault="00CD273F" w14:paraId="6C1C5602" w14:textId="77777777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Overhead/Underground services identified and marked</w:t>
            </w:r>
          </w:p>
        </w:tc>
        <w:tc>
          <w:tcPr>
            <w:tcW w:w="726" w:type="dxa"/>
            <w:gridSpan w:val="2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="00CD273F" w:rsidP="00AF5F0C" w:rsidRDefault="00CD273F" w14:paraId="161C8E61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4080" w:type="dxa"/>
            <w:gridSpan w:val="4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608ED842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CD273F" w:rsidTr="00CD273F" w14:paraId="060CEE8E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416CB577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5406" w:type="dxa"/>
            <w:gridSpan w:val="4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Pr="0049228C" w:rsidR="00CD273F" w:rsidP="00AF5F0C" w:rsidRDefault="00CD273F" w14:paraId="027A802F" w14:textId="77777777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Exposed services to be protected from machinery</w:t>
            </w:r>
          </w:p>
        </w:tc>
        <w:tc>
          <w:tcPr>
            <w:tcW w:w="726" w:type="dxa"/>
            <w:gridSpan w:val="2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="00CD273F" w:rsidP="00AF5F0C" w:rsidRDefault="00CD273F" w14:paraId="30943868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4080" w:type="dxa"/>
            <w:gridSpan w:val="4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4144C380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CD273F" w:rsidTr="00CD273F" w14:paraId="3883AA8E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3928640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5406" w:type="dxa"/>
            <w:gridSpan w:val="4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Pr="0049228C" w:rsidR="00CD273F" w:rsidP="00AF5F0C" w:rsidRDefault="00CD273F" w14:paraId="5D921AFC" w14:textId="77777777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Ground condition has been inspected and accessed</w:t>
            </w:r>
          </w:p>
        </w:tc>
        <w:tc>
          <w:tcPr>
            <w:tcW w:w="726" w:type="dxa"/>
            <w:gridSpan w:val="2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BFBFBF" w:themeColor="background1" w:themeShade="BF" w:sz="12" w:space="0"/>
            </w:tcBorders>
            <w:vAlign w:val="center"/>
          </w:tcPr>
          <w:p w:rsidR="00CD273F" w:rsidP="00AF5F0C" w:rsidRDefault="00CD273F" w14:paraId="49222976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4080" w:type="dxa"/>
            <w:gridSpan w:val="4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3E9D6DA2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CD273F" w:rsidTr="00CD273F" w14:paraId="724FCE8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2E32E719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5406" w:type="dxa"/>
            <w:gridSpan w:val="4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FBFBF" w:themeColor="background1" w:themeShade="BF" w:sz="12" w:space="0"/>
            </w:tcBorders>
            <w:vAlign w:val="center"/>
          </w:tcPr>
          <w:p w:rsidRPr="0049228C" w:rsidR="00CD273F" w:rsidP="00AF5F0C" w:rsidRDefault="00CD273F" w14:paraId="71D877EE" w14:textId="77777777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 xml:space="preserve">Geotechnical design </w:t>
            </w:r>
            <w:r w:rsidRPr="0049228C">
              <w:rPr>
                <w:rFonts w:ascii="Arial"/>
                <w:sz w:val="18"/>
                <w:szCs w:val="18"/>
              </w:rPr>
              <w:t>–</w:t>
            </w:r>
            <w:r w:rsidRPr="0049228C">
              <w:rPr>
                <w:rFonts w:ascii="Arial"/>
                <w:sz w:val="18"/>
                <w:szCs w:val="18"/>
              </w:rPr>
              <w:t xml:space="preserve"> slope stability, vibration, battering etc.</w:t>
            </w:r>
          </w:p>
        </w:tc>
        <w:tc>
          <w:tcPr>
            <w:tcW w:w="726" w:type="dxa"/>
            <w:gridSpan w:val="2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808080" w:themeColor="background1" w:themeShade="80" w:sz="12" w:space="0"/>
              <w:right w:val="single" w:color="BFBFBF" w:themeColor="background1" w:themeShade="BF" w:sz="12" w:space="0"/>
            </w:tcBorders>
            <w:vAlign w:val="center"/>
          </w:tcPr>
          <w:p w:rsidR="00CD273F" w:rsidP="00AF5F0C" w:rsidRDefault="00CD273F" w14:paraId="187DDB1A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4080" w:type="dxa"/>
            <w:gridSpan w:val="4"/>
            <w:tcBorders>
              <w:top w:val="single" w:color="D9D9D9" w:themeColor="background1" w:themeShade="D9" w:sz="12" w:space="0"/>
              <w:left w:val="single" w:color="BFBFBF" w:themeColor="background1" w:themeShade="BF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2F4B2ED1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CD273F" w:rsidTr="00CD273F" w14:paraId="402171B6" w14:textId="77777777">
        <w:trPr>
          <w:cantSplit/>
          <w:trHeight w:val="415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AB22F1C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2680" w:type="dxa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20C635F1" w14:textId="7777777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solations Required</w:t>
            </w:r>
          </w:p>
        </w:tc>
        <w:tc>
          <w:tcPr>
            <w:tcW w:w="583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6F102043" w14:textId="77777777">
            <w:pPr>
              <w:pStyle w:val="TableParagraph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  <w:tc>
          <w:tcPr>
            <w:tcW w:w="2976" w:type="dxa"/>
            <w:gridSpan w:val="5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58B28FA4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09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553D7698" w14:textId="77777777">
            <w:pPr>
              <w:pStyle w:val="TableParagraph"/>
              <w:ind w:left="-1" w:right="-207" w:hanging="245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  <w:tc>
          <w:tcPr>
            <w:tcW w:w="2549" w:type="dxa"/>
            <w:tcBorders>
              <w:top w:val="single" w:color="BDD6EE" w:themeColor="accent5" w:themeTint="66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31FB9443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15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1B73AF86" w14:textId="77777777">
            <w:pPr>
              <w:pStyle w:val="TableParagraph"/>
              <w:ind w:firstLine="3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CD273F" w:rsidTr="00CD273F" w14:paraId="045A539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5E141846" w14:textId="77777777">
            <w:pPr>
              <w:rPr>
                <w:sz w:val="2"/>
                <w:szCs w:val="2"/>
              </w:rPr>
            </w:pPr>
          </w:p>
        </w:tc>
        <w:tc>
          <w:tcPr>
            <w:tcW w:w="2680" w:type="dxa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43F4285F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Electrical</w:t>
            </w:r>
          </w:p>
        </w:tc>
        <w:tc>
          <w:tcPr>
            <w:tcW w:w="583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</w:tcPr>
          <w:p w:rsidRPr="0049228C" w:rsidR="00CD273F" w:rsidP="00AF5F0C" w:rsidRDefault="00CD273F" w14:paraId="08BD906B" w14:textId="77777777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76" w:type="dxa"/>
            <w:gridSpan w:val="5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6B5A0C6B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Mechanical</w:t>
            </w:r>
          </w:p>
        </w:tc>
        <w:tc>
          <w:tcPr>
            <w:tcW w:w="709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789B63DF" w14:textId="77777777">
            <w:pPr>
              <w:pStyle w:val="TableParagraph"/>
              <w:ind w:left="-1" w:firstLine="1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549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7C535DB7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Water/Waste</w:t>
            </w:r>
          </w:p>
        </w:tc>
        <w:tc>
          <w:tcPr>
            <w:tcW w:w="715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253F317D" w14:textId="77777777">
            <w:pPr>
              <w:pStyle w:val="TableParagraph"/>
              <w:ind w:left="-203" w:firstLine="203"/>
              <w:jc w:val="center"/>
              <w:rPr>
                <w:rFonts w:ascii="Times New Roman"/>
                <w:sz w:val="18"/>
              </w:rPr>
            </w:pPr>
          </w:p>
        </w:tc>
      </w:tr>
      <w:tr w:rsidR="00CD273F" w:rsidTr="00CD273F" w14:paraId="6081609F" w14:textId="77777777">
        <w:trPr>
          <w:cantSplit/>
          <w:trHeight w:val="428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18449C4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CD273F" w:rsidP="00AF5F0C" w:rsidRDefault="00CD273F" w14:paraId="1B2BDE8E" w14:textId="7777777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Environmental Checks</w:t>
            </w:r>
          </w:p>
        </w:tc>
        <w:tc>
          <w:tcPr>
            <w:tcW w:w="715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</w:tcPr>
          <w:p w:rsidR="00CD273F" w:rsidP="00AF5F0C" w:rsidRDefault="00CD273F" w14:paraId="7D05BF1B" w14:textId="77777777">
            <w:pPr>
              <w:pStyle w:val="TableParagraph"/>
              <w:spacing w:before="53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CD273F" w:rsidTr="00CD273F" w14:paraId="3234EE8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5E64B0AA" w14:textId="77777777">
            <w:pPr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57DA6217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Combustible materials have been cleared from area and/or barriers installed to prevent sparks ignition.</w:t>
            </w:r>
          </w:p>
        </w:tc>
        <w:tc>
          <w:tcPr>
            <w:tcW w:w="715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6FF2019E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CD273F" w:rsidTr="00CD273F" w14:paraId="4F8A710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33AE981E" w14:textId="77777777">
            <w:pPr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4C0E74CA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 xml:space="preserve">Pedestrian traffic has been redirected to avoid any unnecessary exposure. </w:t>
            </w:r>
          </w:p>
        </w:tc>
        <w:tc>
          <w:tcPr>
            <w:tcW w:w="715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61A34492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CD273F" w:rsidTr="00CD273F" w14:paraId="67CDC117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0D1FDBAA" w14:textId="77777777">
            <w:pPr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1A3AB75E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Designated clearance area around, below and above where work is being performed.</w:t>
            </w:r>
          </w:p>
        </w:tc>
        <w:tc>
          <w:tcPr>
            <w:tcW w:w="715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599943E0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CD273F" w:rsidTr="00CD273F" w14:paraId="4F67601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bottom w:val="single" w:color="FFFFFF" w:themeColor="background1" w:sz="4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5B756B97" w14:textId="77777777">
            <w:pPr>
              <w:rPr>
                <w:sz w:val="2"/>
                <w:szCs w:val="2"/>
              </w:rPr>
            </w:pPr>
          </w:p>
        </w:tc>
        <w:tc>
          <w:tcPr>
            <w:tcW w:w="9497" w:type="dxa"/>
            <w:gridSpan w:val="9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FFFFFF" w:themeColor="background1" w:sz="4" w:space="0"/>
              <w:right w:val="single" w:color="D9D9D9" w:themeColor="background1" w:themeShade="D9" w:sz="12" w:space="0"/>
            </w:tcBorders>
            <w:vAlign w:val="center"/>
          </w:tcPr>
          <w:p w:rsidRPr="0049228C" w:rsidR="00CD273F" w:rsidP="00AF5F0C" w:rsidRDefault="00CD273F" w14:paraId="42AD70B3" w14:textId="77777777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Does the person conducting the work feel medically and physically fit to perform the task?</w:t>
            </w:r>
          </w:p>
        </w:tc>
        <w:tc>
          <w:tcPr>
            <w:tcW w:w="715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FFFFFF" w:themeColor="background1" w:sz="4" w:space="0"/>
              <w:right w:val="single" w:color="D9D9D9" w:themeColor="background1" w:themeShade="D9" w:sz="12" w:space="0"/>
            </w:tcBorders>
            <w:vAlign w:val="center"/>
          </w:tcPr>
          <w:p w:rsidR="00CD273F" w:rsidP="00AF5F0C" w:rsidRDefault="00CD273F" w14:paraId="12C94BA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CD273F" w:rsidTr="00CD273F" w14:paraId="01136D4E" w14:textId="77777777">
        <w:trPr>
          <w:cantSplit/>
          <w:trHeight w:val="283"/>
        </w:trPr>
        <w:tc>
          <w:tcPr>
            <w:tcW w:w="10915" w:type="dxa"/>
            <w:gridSpan w:val="11"/>
            <w:tcBorders>
              <w:top w:val="nil"/>
              <w:left w:val="single" w:color="FFFFFF" w:themeColor="background1" w:sz="8" w:space="0"/>
              <w:bottom w:val="single" w:color="FFFFFF" w:themeColor="background1" w:sz="12" w:space="0"/>
              <w:right w:val="nil"/>
            </w:tcBorders>
            <w:shd w:val="clear" w:color="auto" w:fill="005E86"/>
            <w:textDirection w:val="btLr"/>
          </w:tcPr>
          <w:p w:rsidR="00CD273F" w:rsidP="00AF5F0C" w:rsidRDefault="00CD273F" w14:paraId="4BDD3A5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</w:tbl>
    <w:p w:rsidR="0049228C" w:rsidP="00CD273F" w:rsidRDefault="0049228C" w14:paraId="50C109FC" w14:textId="5579017B">
      <w:pPr>
        <w:spacing w:after="0"/>
        <w:ind w:left="-426" w:right="-449"/>
      </w:pPr>
      <w:r>
        <w:br w:type="page"/>
      </w:r>
    </w:p>
    <w:p w:rsidR="00CD0577" w:rsidP="004F748A" w:rsidRDefault="00CD0577" w14:paraId="1E3AB09D" w14:textId="77777777">
      <w:pPr>
        <w:ind w:left="-426" w:right="-449"/>
      </w:pPr>
    </w:p>
    <w:tbl>
      <w:tblPr>
        <w:tblStyle w:val="TableGrid"/>
        <w:tblW w:w="9929" w:type="dxa"/>
        <w:tblInd w:w="42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3402"/>
        <w:gridCol w:w="2977"/>
      </w:tblGrid>
      <w:tr w:rsidR="0049228C" w:rsidTr="2F33DA0D" w14:paraId="7096097B" w14:textId="77777777">
        <w:tc>
          <w:tcPr>
            <w:tcW w:w="3550" w:type="dxa"/>
            <w:tcMar/>
          </w:tcPr>
          <w:p w:rsidR="0049228C" w:rsidP="003F7005" w:rsidRDefault="0049228C" w14:paraId="5FA8DC72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46F6AE44" wp14:editId="008846D7">
                  <wp:extent cx="1831680" cy="6000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Mar/>
            <w:vAlign w:val="bottom"/>
          </w:tcPr>
          <w:p w:rsidR="0049228C" w:rsidP="003F7005" w:rsidRDefault="001913B4" w14:paraId="6C1DF9BF" w14:textId="31616E4B">
            <w:pPr>
              <w:pStyle w:val="Header"/>
              <w:jc w:val="center"/>
            </w:pPr>
            <w:r w:rsidRPr="2F33DA0D" w:rsidR="001913B4">
              <w:rPr>
                <w:b w:val="1"/>
                <w:bCs w:val="1"/>
                <w:color w:val="005E86"/>
                <w:sz w:val="32"/>
                <w:szCs w:val="32"/>
              </w:rPr>
              <w:t>WHSMP09 – FOR – 0</w:t>
            </w:r>
            <w:r w:rsidRPr="2F33DA0D" w:rsidR="2052B338">
              <w:rPr>
                <w:b w:val="1"/>
                <w:bCs w:val="1"/>
                <w:color w:val="005E86"/>
                <w:sz w:val="32"/>
                <w:szCs w:val="32"/>
              </w:rPr>
              <w:t>4</w:t>
            </w:r>
            <w:r w:rsidRPr="2F33DA0D" w:rsidR="001913B4">
              <w:rPr>
                <w:b w:val="1"/>
                <w:bCs w:val="1"/>
                <w:color w:val="005E86"/>
                <w:sz w:val="32"/>
                <w:szCs w:val="32"/>
              </w:rPr>
              <w:t xml:space="preserve">         </w:t>
            </w:r>
            <w:r w:rsidRPr="2F33DA0D" w:rsidR="0049228C">
              <w:rPr>
                <w:b w:val="1"/>
                <w:bCs w:val="1"/>
                <w:color w:val="005E86"/>
                <w:sz w:val="40"/>
                <w:szCs w:val="40"/>
              </w:rPr>
              <w:t>Excavation</w:t>
            </w:r>
            <w:r w:rsidRPr="2F33DA0D" w:rsidR="0049228C">
              <w:rPr>
                <w:b w:val="1"/>
                <w:bCs w:val="1"/>
                <w:color w:val="005E86"/>
                <w:sz w:val="40"/>
                <w:szCs w:val="40"/>
              </w:rPr>
              <w:t xml:space="preserve"> Permit</w:t>
            </w:r>
          </w:p>
        </w:tc>
        <w:tc>
          <w:tcPr>
            <w:tcW w:w="2977" w:type="dxa"/>
            <w:tcMar/>
            <w:vAlign w:val="center"/>
          </w:tcPr>
          <w:p w:rsidRPr="004B11B6" w:rsidR="0049228C" w:rsidP="003F7005" w:rsidRDefault="0049228C" w14:paraId="550309A6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6C6068" w:rsidR="0049228C" w:rsidP="004F748A" w:rsidRDefault="0049228C" w14:paraId="3055A67F" w14:textId="07125B4F">
      <w:pPr>
        <w:ind w:left="-426" w:right="-449"/>
        <w:rPr>
          <w:sz w:val="14"/>
          <w:szCs w:val="14"/>
        </w:rPr>
      </w:pPr>
    </w:p>
    <w:tbl>
      <w:tblPr>
        <w:tblW w:w="10774" w:type="dxa"/>
        <w:tblInd w:w="137" w:type="dxa"/>
        <w:tblBorders>
          <w:top w:val="single" w:color="000000" w:sz="18" w:space="0"/>
          <w:left w:val="single" w:color="000000" w:sz="18" w:space="0"/>
          <w:bottom w:val="single" w:color="000000" w:sz="18" w:space="0"/>
          <w:right w:val="single" w:color="000000" w:sz="18" w:space="0"/>
          <w:insideH w:val="single" w:color="000000" w:sz="18" w:space="0"/>
          <w:insideV w:val="single" w:color="000000" w:sz="18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9923"/>
      </w:tblGrid>
      <w:tr w:rsidR="0049228C" w:rsidTr="00262F54" w14:paraId="7E43838C" w14:textId="77777777">
        <w:trPr>
          <w:trHeight w:val="342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hideMark/>
          </w:tcPr>
          <w:p w:rsidR="0049228C" w:rsidP="006C6068" w:rsidRDefault="0049228C" w14:paraId="63D85BB8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AUTHORISATION</w:t>
            </w:r>
          </w:p>
        </w:tc>
      </w:tr>
      <w:tr w:rsidR="0049228C" w:rsidTr="00262F54" w14:paraId="10434421" w14:textId="77777777">
        <w:trPr>
          <w:trHeight w:val="1054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P="00EB1484" w:rsidRDefault="0049228C" w14:paraId="7F1A8CAA" w14:textId="77777777">
            <w:pPr>
              <w:pStyle w:val="TableParagraph"/>
              <w:spacing w:before="9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8934ADF" w14:textId="77777777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ISSUE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05AC2342" w14:textId="1608CFE1">
            <w:pPr>
              <w:pStyle w:val="TableParagraph"/>
              <w:spacing w:before="99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 xml:space="preserve">I, the permit issuer, approve this </w:t>
            </w:r>
            <w:r w:rsidR="00EB1484">
              <w:rPr>
                <w:sz w:val="17"/>
                <w:lang w:val="en-US" w:eastAsia="en-US"/>
              </w:rPr>
              <w:t>excavation</w:t>
            </w:r>
            <w:r>
              <w:rPr>
                <w:sz w:val="17"/>
                <w:lang w:val="en-US" w:eastAsia="en-US"/>
              </w:rPr>
              <w:t xml:space="preserve"> work (as listed above) to proceed.</w:t>
            </w:r>
          </w:p>
          <w:p w:rsidRPr="006C6068" w:rsidR="0049228C" w:rsidRDefault="0049228C" w14:paraId="37D15113" w14:textId="77777777">
            <w:pPr>
              <w:pStyle w:val="TableParagraph"/>
              <w:rPr>
                <w:b/>
                <w:i/>
                <w:sz w:val="28"/>
                <w:szCs w:val="36"/>
                <w:lang w:val="en-US" w:eastAsia="en-US"/>
              </w:rPr>
            </w:pPr>
          </w:p>
          <w:p w:rsidR="0049228C" w:rsidRDefault="0049228C" w14:paraId="74202548" w14:textId="77777777">
            <w:pPr>
              <w:pStyle w:val="TableParagraph"/>
              <w:tabs>
                <w:tab w:val="left" w:pos="4011"/>
                <w:tab w:val="left" w:pos="6694"/>
              </w:tabs>
              <w:spacing w:before="154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 of</w:t>
            </w:r>
            <w:r>
              <w:rPr>
                <w:b/>
                <w:spacing w:val="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:</w:t>
            </w:r>
          </w:p>
        </w:tc>
      </w:tr>
      <w:tr w:rsidR="0049228C" w:rsidTr="00262F54" w14:paraId="39437951" w14:textId="77777777">
        <w:trPr>
          <w:trHeight w:val="341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7F995AF6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DECLARATION</w:t>
            </w:r>
          </w:p>
        </w:tc>
      </w:tr>
      <w:tr w:rsidR="0049228C" w:rsidTr="00262F54" w14:paraId="70EEE724" w14:textId="77777777">
        <w:trPr>
          <w:trHeight w:val="4843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RDefault="0049228C" w14:paraId="6C91EC45" w14:textId="77777777">
            <w:pPr>
              <w:pStyle w:val="TableParagraph"/>
              <w:spacing w:before="7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521F6B9" w14:textId="77777777">
            <w:pPr>
              <w:pStyle w:val="TableParagraph"/>
              <w:ind w:left="174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7302E129" w14:textId="77777777">
            <w:pPr>
              <w:pStyle w:val="TableParagraph"/>
              <w:spacing w:before="99" w:line="195" w:lineRule="exact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acknowledge and understand the conditions of this permit and:</w:t>
            </w:r>
          </w:p>
          <w:p w:rsidR="0049228C" w:rsidP="006C6068" w:rsidRDefault="0049228C" w14:paraId="5084C673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8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m competent to coordinate this work in accordance with this permit and associated risk</w:t>
            </w:r>
            <w:r>
              <w:rPr>
                <w:spacing w:val="-18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assessment.</w:t>
            </w:r>
          </w:p>
          <w:p w:rsidR="0049228C" w:rsidP="006C6068" w:rsidRDefault="0049228C" w14:paraId="10BDFAA1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7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Will implement all the controls highlighted above and outlined in the risk</w:t>
            </w:r>
            <w:r>
              <w:rPr>
                <w:spacing w:val="-19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assessment.</w:t>
            </w:r>
          </w:p>
          <w:p w:rsidR="0049228C" w:rsidP="006C6068" w:rsidRDefault="0049228C" w14:paraId="6344A596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before="1" w:line="235" w:lineRule="auto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Shall share this permit and associated risk assessment with the other worker/s to ensure they understand the conditions of this</w:t>
            </w:r>
            <w:r>
              <w:rPr>
                <w:spacing w:val="-4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permit.</w:t>
            </w:r>
          </w:p>
          <w:p w:rsidRPr="006C6068" w:rsidR="0049228C" w:rsidRDefault="0049228C" w14:paraId="5B91670C" w14:textId="0F3C5B8F">
            <w:pPr>
              <w:pStyle w:val="TableParagraph"/>
              <w:spacing w:before="9"/>
              <w:rPr>
                <w:b/>
                <w:i/>
                <w:sz w:val="10"/>
                <w:szCs w:val="6"/>
                <w:lang w:val="en-US" w:eastAsia="en-US"/>
              </w:rPr>
            </w:pPr>
          </w:p>
          <w:p w:rsidRPr="006C6068" w:rsidR="00EB1484" w:rsidRDefault="00EB1484" w14:paraId="19912470" w14:textId="77777777">
            <w:pPr>
              <w:pStyle w:val="TableParagraph"/>
              <w:spacing w:before="9"/>
              <w:rPr>
                <w:b/>
                <w:i/>
                <w:sz w:val="32"/>
                <w:szCs w:val="28"/>
                <w:lang w:val="en-US" w:eastAsia="en-US"/>
              </w:rPr>
            </w:pPr>
          </w:p>
          <w:p w:rsidR="0049228C" w:rsidRDefault="0049228C" w14:paraId="742B255A" w14:textId="77777777">
            <w:pPr>
              <w:pStyle w:val="TableParagraph"/>
              <w:tabs>
                <w:tab w:val="left" w:pos="4718"/>
                <w:tab w:val="left" w:pos="7355"/>
              </w:tabs>
              <w:spacing w:before="1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:</w:t>
            </w:r>
          </w:p>
          <w:p w:rsidR="0049228C" w:rsidRDefault="0049228C" w14:paraId="3644E069" w14:textId="77777777">
            <w:pPr>
              <w:pStyle w:val="TableParagraph"/>
              <w:spacing w:before="3"/>
              <w:rPr>
                <w:b/>
                <w:i/>
                <w:sz w:val="19"/>
                <w:lang w:val="en-US" w:eastAsia="en-US"/>
              </w:rPr>
            </w:pPr>
          </w:p>
          <w:p w:rsidR="0049228C" w:rsidRDefault="0049228C" w14:paraId="0B61F995" w14:textId="77777777">
            <w:pPr>
              <w:pStyle w:val="TableParagraph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My signature below acknowledges that I agree and understand the conditions of this permit (</w:t>
            </w:r>
            <w:proofErr w:type="gramStart"/>
            <w:r>
              <w:rPr>
                <w:sz w:val="18"/>
                <w:lang w:val="en-US" w:eastAsia="en-US"/>
              </w:rPr>
              <w:t>other</w:t>
            </w:r>
            <w:proofErr w:type="gramEnd"/>
            <w:r>
              <w:rPr>
                <w:sz w:val="18"/>
                <w:lang w:val="en-US" w:eastAsia="en-US"/>
              </w:rPr>
              <w:t xml:space="preserve"> worker/s).</w:t>
            </w:r>
          </w:p>
          <w:p w:rsidR="0049228C" w:rsidRDefault="0049228C" w14:paraId="48B09003" w14:textId="17C9EA65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:rsidR="00EB1484" w:rsidRDefault="00EB1484" w14:paraId="3831E2A8" w14:textId="77777777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:rsidR="00EB1484" w:rsidP="00EB1484" w:rsidRDefault="0049228C" w14:paraId="5CADA99B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5892FF27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09EE1F8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49228C" w14:paraId="636F9689" w14:textId="1A5354EF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19412636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4EE0E04C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49228C" w14:paraId="4B2FFC62" w14:textId="73639891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 w:rsidRPr="00EB1484">
              <w:rPr>
                <w:spacing w:val="-1"/>
                <w:sz w:val="18"/>
                <w:lang w:val="en-US" w:eastAsia="en-US"/>
              </w:rPr>
              <w:t>worker</w:t>
            </w:r>
            <w:r>
              <w:rPr>
                <w:sz w:val="18"/>
                <w:lang w:val="en-US" w:eastAsia="en-US"/>
              </w:rPr>
              <w:t>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06C6E47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47449FDE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49228C" w:rsidP="006C6068" w:rsidRDefault="0049228C" w14:paraId="4446F341" w14:textId="6A7078E8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Date:  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</w:p>
        </w:tc>
      </w:tr>
      <w:tr w:rsidR="0049228C" w:rsidTr="00262F54" w14:paraId="1010D56C" w14:textId="77777777">
        <w:trPr>
          <w:trHeight w:val="356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18264AD0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INALISATION</w:t>
            </w:r>
          </w:p>
        </w:tc>
      </w:tr>
      <w:tr w:rsidR="0049228C" w:rsidTr="00262F54" w14:paraId="245B83B5" w14:textId="77777777">
        <w:trPr>
          <w:trHeight w:val="1189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  <w:hideMark/>
          </w:tcPr>
          <w:p w:rsidR="0049228C" w:rsidP="0049228C" w:rsidRDefault="0049228C" w14:paraId="70D84B20" w14:textId="097D7758">
            <w:pPr>
              <w:pStyle w:val="TableParagraph"/>
              <w:spacing w:before="138" w:line="254" w:lineRule="auto"/>
              <w:ind w:left="136" w:right="172" w:firstLine="40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</w:t>
            </w:r>
            <w:r w:rsidR="00EB1484">
              <w:rPr>
                <w:b/>
                <w:sz w:val="24"/>
                <w:szCs w:val="32"/>
                <w:lang w:val="en-US" w:eastAsia="en-US"/>
              </w:rPr>
              <w:t>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P="006C6068" w:rsidRDefault="0049228C" w14:paraId="34C701FD" w14:textId="77777777">
            <w:pPr>
              <w:pStyle w:val="TableParagraph"/>
              <w:spacing w:before="99"/>
              <w:ind w:left="108"/>
              <w:rPr>
                <w:sz w:val="18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confirm all work is complete, all workers have signed off the Permit and the worksite has been left clean and tidy</w:t>
            </w:r>
            <w:r>
              <w:rPr>
                <w:sz w:val="18"/>
                <w:lang w:val="en-US" w:eastAsia="en-US"/>
              </w:rPr>
              <w:t>.</w:t>
            </w:r>
          </w:p>
          <w:p w:rsidRPr="006C6068" w:rsidR="0049228C" w:rsidRDefault="0049228C" w14:paraId="51A40806" w14:textId="77777777">
            <w:pPr>
              <w:pStyle w:val="TableParagraph"/>
              <w:rPr>
                <w:b/>
                <w:i/>
                <w:sz w:val="20"/>
                <w:lang w:val="en-US" w:eastAsia="en-US"/>
              </w:rPr>
            </w:pPr>
          </w:p>
          <w:p w:rsidR="0049228C" w:rsidRDefault="0049228C" w14:paraId="1CD4A21A" w14:textId="77777777">
            <w:pPr>
              <w:pStyle w:val="TableParagraph"/>
              <w:tabs>
                <w:tab w:val="left" w:pos="4742"/>
                <w:tab w:val="left" w:pos="7379"/>
              </w:tabs>
              <w:spacing w:before="148"/>
              <w:ind w:left="110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:</w:t>
            </w:r>
          </w:p>
        </w:tc>
      </w:tr>
      <w:tr w:rsidR="0049228C" w:rsidTr="00262F54" w14:paraId="3D2AABAE" w14:textId="77777777">
        <w:trPr>
          <w:trHeight w:val="397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65D87C6F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EEDBACK</w:t>
            </w:r>
          </w:p>
        </w:tc>
      </w:tr>
      <w:tr w:rsidR="0049228C" w:rsidTr="00262F54" w14:paraId="7CE523E3" w14:textId="77777777">
        <w:trPr>
          <w:trHeight w:val="2246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RDefault="0049228C" w14:paraId="290907A2" w14:textId="77777777">
            <w:pPr>
              <w:pStyle w:val="TableParagraph"/>
              <w:spacing w:before="11"/>
              <w:rPr>
                <w:b/>
                <w:i/>
                <w:sz w:val="20"/>
                <w:lang w:val="en-US" w:eastAsia="en-US"/>
              </w:rPr>
            </w:pPr>
          </w:p>
          <w:p w:rsidR="0049228C" w:rsidP="006C6068" w:rsidRDefault="006C6068" w14:paraId="5A768806" w14:textId="01A5DE3C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6C6068">
              <w:rPr>
                <w:b/>
                <w:sz w:val="24"/>
                <w:szCs w:val="32"/>
                <w:lang w:val="en-US" w:eastAsia="en-US"/>
              </w:rPr>
              <w:t>NON-COMPLIANCE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104D3489" w14:textId="77777777">
            <w:pPr>
              <w:pStyle w:val="TableParagraph"/>
              <w:rPr>
                <w:rFonts w:ascii="Times New Roman"/>
                <w:sz w:val="16"/>
                <w:lang w:val="en-US" w:eastAsia="en-US"/>
              </w:rPr>
            </w:pPr>
          </w:p>
        </w:tc>
      </w:tr>
    </w:tbl>
    <w:p w:rsidR="0049228C" w:rsidP="004F748A" w:rsidRDefault="0049228C" w14:paraId="664597D3" w14:textId="16DE72DA">
      <w:pPr>
        <w:ind w:left="-426" w:right="-449"/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523"/>
        <w:gridCol w:w="1599"/>
        <w:gridCol w:w="1372"/>
        <w:gridCol w:w="1372"/>
        <w:gridCol w:w="1372"/>
        <w:gridCol w:w="1372"/>
        <w:gridCol w:w="1458"/>
      </w:tblGrid>
      <w:tr w:rsidR="00262F54" w:rsidTr="00262F54" w14:paraId="1B6577C8" w14:textId="77777777">
        <w:trPr>
          <w:trHeight w:val="401"/>
        </w:trPr>
        <w:tc>
          <w:tcPr>
            <w:tcW w:w="5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extDirection w:val="btLr"/>
          </w:tcPr>
          <w:p w:rsidRPr="00262F54" w:rsidR="00262F54" w:rsidP="00262F54" w:rsidRDefault="00262F54" w14:paraId="29FF3811" w14:textId="03222669">
            <w:pPr>
              <w:spacing w:after="160" w:line="259" w:lineRule="auto"/>
              <w:rPr>
                <w:b/>
                <w:sz w:val="24"/>
                <w:szCs w:val="32"/>
                <w:lang w:val="en-US"/>
              </w:rPr>
            </w:pPr>
          </w:p>
        </w:tc>
        <w:tc>
          <w:tcPr>
            <w:tcW w:w="8545" w:type="dxa"/>
            <w:gridSpan w:val="6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  <w:vAlign w:val="center"/>
          </w:tcPr>
          <w:p w:rsidRPr="00262F54" w:rsidR="00262F54" w:rsidP="00262F54" w:rsidRDefault="00262F54" w14:paraId="62601729" w14:textId="4CBB3EDF">
            <w:pPr>
              <w:ind w:right="-449"/>
              <w:rPr>
                <w:rFonts w:ascii="Calibri" w:hAnsi="Calibri" w:eastAsia="Calibri" w:cs="Calibri"/>
                <w:b/>
                <w:sz w:val="24"/>
                <w:szCs w:val="32"/>
                <w:lang w:val="en-US" w:bidi="en-AU"/>
              </w:rPr>
            </w:pPr>
            <w:r w:rsidRPr="00262F54">
              <w:rPr>
                <w:rFonts w:ascii="Calibri" w:hAnsi="Calibri" w:eastAsia="Calibri" w:cs="Calibri"/>
                <w:b/>
                <w:color w:val="FFFFFF" w:themeColor="background1"/>
                <w:sz w:val="24"/>
                <w:szCs w:val="32"/>
                <w:lang w:val="en-US" w:bidi="en-AU"/>
              </w:rPr>
              <w:t>Consequences</w:t>
            </w:r>
          </w:p>
        </w:tc>
      </w:tr>
      <w:tr w:rsidR="00262F54" w:rsidTr="00262F54" w14:paraId="35F62D2C" w14:textId="77777777">
        <w:trPr>
          <w:trHeight w:val="340"/>
        </w:trPr>
        <w:tc>
          <w:tcPr>
            <w:tcW w:w="523" w:type="dxa"/>
            <w:vMerge w:val="restar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  <w:textDirection w:val="btLr"/>
          </w:tcPr>
          <w:p w:rsidRPr="00262F54" w:rsidR="006C6068" w:rsidP="00262F54" w:rsidRDefault="00262F54" w14:paraId="62402244" w14:textId="77777777">
            <w:pPr>
              <w:ind w:left="113" w:right="113"/>
              <w:jc w:val="center"/>
              <w:rPr>
                <w:color w:val="FFFFFF" w:themeColor="background1"/>
              </w:rPr>
            </w:pPr>
            <w:r w:rsidRPr="00262F54">
              <w:rPr>
                <w:b/>
                <w:color w:val="FFFFFF" w:themeColor="background1"/>
                <w:sz w:val="24"/>
                <w:szCs w:val="32"/>
                <w:lang w:val="en-US"/>
              </w:rPr>
              <w:t>Likelihood</w:t>
            </w:r>
          </w:p>
        </w:tc>
        <w:tc>
          <w:tcPr>
            <w:tcW w:w="1599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6C6068" w:rsidP="004F748A" w:rsidRDefault="006C6068" w14:paraId="5732270B" w14:textId="21C6A270">
            <w:pPr>
              <w:ind w:right="-449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3A10BE04" w14:textId="721CC523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Insignificant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F56844F" w14:textId="13D512B6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inor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51E90E9" w14:textId="26D12736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oderate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0A9F5B1" w14:textId="7DB3B0EA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ajor</w:t>
            </w:r>
          </w:p>
        </w:tc>
        <w:tc>
          <w:tcPr>
            <w:tcW w:w="1458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33433FDF" w14:textId="592F670E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Severe</w:t>
            </w:r>
          </w:p>
        </w:tc>
      </w:tr>
      <w:tr w:rsidR="00262F54" w:rsidTr="00262F54" w14:paraId="2437AA44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3E1704A1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402FBEAF" w14:textId="5DD803AD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Almost Certain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02B32747" w14:textId="2EA6A27A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2DF69141" w14:textId="2D41229B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="00262F54" w:rsidP="00262F54" w:rsidRDefault="00262F54" w14:paraId="672F48E0" w14:textId="7157533A">
            <w:pPr>
              <w:ind w:right="-13"/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1C0B9730" w14:textId="69F3B055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03B3CFCD" w14:textId="00F59F7A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:rsidTr="00262F54" w14:paraId="274C33BB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2BE17E43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068BAE6D" w14:textId="66179F9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Likely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37AF3628" w14:textId="4529D39F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57BD7CF6" w14:textId="36D95A8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="00262F54" w:rsidP="00262F54" w:rsidRDefault="00262F54" w14:paraId="1B6FE0CE" w14:textId="004C49E9">
            <w:pPr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2E1006D8" w14:textId="15E63EA6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37E3554D" w14:textId="2908DC37">
            <w:pPr>
              <w:jc w:val="center"/>
              <w:rPr>
                <w:color w:val="C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:rsidTr="00262F54" w14:paraId="7A780DA2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462C50F4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31694EB9" w14:textId="150514D3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Possibl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2FFDD51E" w14:textId="1BD34DA1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37E5A56F" w14:textId="4B725B5C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</w:tcPr>
          <w:p w:rsidRPr="00262F54" w:rsidR="00262F54" w:rsidP="00262F54" w:rsidRDefault="00262F54" w14:paraId="00085C62" w14:textId="48AC568E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5BCCD2E6" w14:textId="11D46B95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5BC39D58" w14:textId="1D2FEFC0">
            <w:pPr>
              <w:ind w:right="-13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</w:tr>
      <w:tr w:rsidR="00262F54" w:rsidTr="00262F54" w14:paraId="0F44409A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53F3F7F9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6AB009CB" w14:textId="555E5CC6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Unlikely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7E749A04" w14:textId="50EF216B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5A459386" w14:textId="01648347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</w:tcPr>
          <w:p w:rsidRPr="00262F54" w:rsidR="00262F54" w:rsidP="00262F54" w:rsidRDefault="00262F54" w14:paraId="3A395020" w14:textId="16816B0B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262F54" w:rsidP="00262F54" w:rsidRDefault="00262F54" w14:paraId="43C3AA4D" w14:textId="7DF43638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262F54" w:rsidP="00262F54" w:rsidRDefault="00262F54" w14:paraId="44691B2C" w14:textId="1CD10F83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  <w:tr w:rsidR="00262F54" w:rsidTr="00262F54" w14:paraId="7DDB94F1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6C6068" w:rsidP="004F748A" w:rsidRDefault="006C6068" w14:paraId="3FE2A15E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6C6068" w:rsidP="004F748A" w:rsidRDefault="00262F54" w14:paraId="486F10B6" w14:textId="44FEAD11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 xml:space="preserve">Very Unlikely 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67E0FBDE" w14:textId="1824EDCA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3D2B671D" w14:textId="787B3EEB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451F99DA" w14:textId="3EDE407C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685E239F" w14:textId="5FEECA33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6C6068" w:rsidP="00262F54" w:rsidRDefault="00262F54" w14:paraId="7E898C62" w14:textId="1B4CD029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</w:tbl>
    <w:p w:rsidR="00815488" w:rsidP="00262F54" w:rsidRDefault="00815488" w14:paraId="190AA246" w14:textId="0D81C43C">
      <w:pPr>
        <w:ind w:right="-142"/>
      </w:pPr>
    </w:p>
    <w:sectPr w:rsidR="00815488" w:rsidSect="00262F54">
      <w:pgSz w:w="11906" w:h="16838" w:orient="portrait"/>
      <w:pgMar w:top="142" w:right="426" w:bottom="426" w:left="426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812A9" w:rsidP="00156298" w:rsidRDefault="00C812A9" w14:paraId="153E9260" w14:textId="77777777">
      <w:pPr>
        <w:spacing w:after="0" w:line="240" w:lineRule="auto"/>
      </w:pPr>
      <w:r>
        <w:separator/>
      </w:r>
    </w:p>
  </w:endnote>
  <w:endnote w:type="continuationSeparator" w:id="0">
    <w:p w:rsidR="00C812A9" w:rsidP="00156298" w:rsidRDefault="00C812A9" w14:paraId="46D531B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812A9" w:rsidP="00156298" w:rsidRDefault="00C812A9" w14:paraId="034EB563" w14:textId="77777777">
      <w:pPr>
        <w:spacing w:after="0" w:line="240" w:lineRule="auto"/>
      </w:pPr>
      <w:r>
        <w:separator/>
      </w:r>
    </w:p>
  </w:footnote>
  <w:footnote w:type="continuationSeparator" w:id="0">
    <w:p w:rsidR="00C812A9" w:rsidP="00156298" w:rsidRDefault="00C812A9" w14:paraId="483DF59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num w:numId="1" w16cid:durableId="1530949621">
    <w:abstractNumId w:val="1"/>
  </w:num>
  <w:num w:numId="2" w16cid:durableId="46682526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sNaAEz/hPYsAAAA"/>
  </w:docVars>
  <w:rsids>
    <w:rsidRoot w:val="00156298"/>
    <w:rsid w:val="0010594D"/>
    <w:rsid w:val="00151D54"/>
    <w:rsid w:val="00156298"/>
    <w:rsid w:val="0019057D"/>
    <w:rsid w:val="001913B4"/>
    <w:rsid w:val="00193F6B"/>
    <w:rsid w:val="0024496B"/>
    <w:rsid w:val="00262F54"/>
    <w:rsid w:val="002A37B7"/>
    <w:rsid w:val="002A75D1"/>
    <w:rsid w:val="002F223C"/>
    <w:rsid w:val="0037728E"/>
    <w:rsid w:val="00432511"/>
    <w:rsid w:val="0049228C"/>
    <w:rsid w:val="004A3039"/>
    <w:rsid w:val="004B11B6"/>
    <w:rsid w:val="004C74BF"/>
    <w:rsid w:val="004E32B0"/>
    <w:rsid w:val="004F748A"/>
    <w:rsid w:val="005706E1"/>
    <w:rsid w:val="006615F1"/>
    <w:rsid w:val="006C2EB7"/>
    <w:rsid w:val="006C6068"/>
    <w:rsid w:val="00745A61"/>
    <w:rsid w:val="00750740"/>
    <w:rsid w:val="007740B4"/>
    <w:rsid w:val="00815488"/>
    <w:rsid w:val="00831F51"/>
    <w:rsid w:val="00A50A2D"/>
    <w:rsid w:val="00A557C9"/>
    <w:rsid w:val="00AA3848"/>
    <w:rsid w:val="00BB6C6C"/>
    <w:rsid w:val="00C812A9"/>
    <w:rsid w:val="00CD0577"/>
    <w:rsid w:val="00CD273F"/>
    <w:rsid w:val="00DD100F"/>
    <w:rsid w:val="00EB1484"/>
    <w:rsid w:val="00ED5A22"/>
    <w:rsid w:val="2052B338"/>
    <w:rsid w:val="2F33DA0D"/>
    <w:rsid w:val="6F99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377738"/>
  <w15:chartTrackingRefBased/>
  <w15:docId w15:val="{CB78912E-778A-43D9-AA0E-B5CB8387AB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Props1.xml><?xml version="1.0" encoding="utf-8"?>
<ds:datastoreItem xmlns:ds="http://schemas.openxmlformats.org/officeDocument/2006/customXml" ds:itemID="{17DC6EE5-4E34-4CB7-AE1E-604DC6CE96EE}"/>
</file>

<file path=customXml/itemProps2.xml><?xml version="1.0" encoding="utf-8"?>
<ds:datastoreItem xmlns:ds="http://schemas.openxmlformats.org/officeDocument/2006/customXml" ds:itemID="{24DC879D-0286-4096-B174-D245A850525D}"/>
</file>

<file path=customXml/itemProps3.xml><?xml version="1.0" encoding="utf-8"?>
<ds:datastoreItem xmlns:ds="http://schemas.openxmlformats.org/officeDocument/2006/customXml" ds:itemID="{B2A90DFE-430B-4650-B3DF-34831F4FC4A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 Heldt</dc:creator>
  <cp:keywords/>
  <dc:description/>
  <cp:lastModifiedBy>Sophie Andrews</cp:lastModifiedBy>
  <cp:revision>4</cp:revision>
  <cp:lastPrinted>2023-07-13T05:22:00Z</cp:lastPrinted>
  <dcterms:created xsi:type="dcterms:W3CDTF">2024-09-02T00:19:00Z</dcterms:created>
  <dcterms:modified xsi:type="dcterms:W3CDTF">2025-02-21T04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19ab33fe59a14da53d70cbb580d489ac1b733be3ff0a6d268f12b7acf2978b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